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B73F19" w:rsidR="00E93B6C" w:rsidP="00B73F19" w:rsidRDefault="00B73F19" w14:paraId="3A5BCE49" w14:textId="3003DF1B">
      <w:pPr>
        <w:jc w:val="center"/>
        <w:rPr>
          <w:b w:val="1"/>
          <w:bCs w:val="1"/>
          <w:sz w:val="28"/>
          <w:szCs w:val="28"/>
        </w:rPr>
      </w:pPr>
      <w:r w:rsidRPr="785D05DA" w:rsidR="16AC0195">
        <w:rPr>
          <w:b w:val="1"/>
          <w:bCs w:val="1"/>
          <w:sz w:val="28"/>
          <w:szCs w:val="28"/>
        </w:rPr>
        <w:t>T</w:t>
      </w:r>
      <w:r w:rsidRPr="785D05DA" w:rsidR="00B73F19">
        <w:rPr>
          <w:b w:val="1"/>
          <w:bCs w:val="1"/>
          <w:sz w:val="28"/>
          <w:szCs w:val="28"/>
        </w:rPr>
        <w:t>esting and reviewing responsibility table:</w:t>
      </w:r>
    </w:p>
    <w:p w:rsidR="00B73F19" w:rsidRDefault="00B73F19" w14:paraId="3143AE8D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559"/>
        <w:gridCol w:w="4422"/>
        <w:gridCol w:w="2331"/>
      </w:tblGrid>
      <w:tr w:rsidR="785D05DA" w:rsidTr="785D05DA" w14:paraId="31816C0F">
        <w:trPr>
          <w:trHeight w:val="300"/>
        </w:trPr>
        <w:tc>
          <w:tcPr>
            <w:tcW w:w="704" w:type="dxa"/>
            <w:tcMar/>
          </w:tcPr>
          <w:p w:rsidR="785D05DA" w:rsidRDefault="785D05DA" w14:paraId="579BE94D" w14:textId="3663A2A6"/>
        </w:tc>
        <w:tc>
          <w:tcPr>
            <w:tcW w:w="1559" w:type="dxa"/>
            <w:tcMar/>
          </w:tcPr>
          <w:p w:rsidR="785D05DA" w:rsidRDefault="785D05DA" w14:paraId="7BE9A8DD" w14:textId="072ABD9F">
            <w:r w:rsidR="785D05DA">
              <w:rPr/>
              <w:t>Member</w:t>
            </w:r>
          </w:p>
        </w:tc>
        <w:tc>
          <w:tcPr>
            <w:tcW w:w="4422" w:type="dxa"/>
            <w:tcMar/>
          </w:tcPr>
          <w:p w:rsidR="785D05DA" w:rsidRDefault="785D05DA" w14:paraId="4625661E" w14:textId="084E7E07">
            <w:r w:rsidR="785D05DA">
              <w:rPr/>
              <w:t>User Story</w:t>
            </w:r>
          </w:p>
        </w:tc>
        <w:tc>
          <w:tcPr>
            <w:tcW w:w="2331" w:type="dxa"/>
            <w:tcMar/>
          </w:tcPr>
          <w:p w:rsidR="785D05DA" w:rsidRDefault="785D05DA" w14:paraId="0CDC06F3" w14:textId="4CAA8542">
            <w:r w:rsidR="785D05DA">
              <w:rPr/>
              <w:t>Task</w:t>
            </w:r>
          </w:p>
        </w:tc>
      </w:tr>
      <w:tr w:rsidR="785D05DA" w:rsidTr="785D05DA" w14:paraId="7C176396">
        <w:trPr>
          <w:trHeight w:val="300"/>
        </w:trPr>
        <w:tc>
          <w:tcPr>
            <w:tcW w:w="704" w:type="dxa"/>
            <w:tcMar/>
          </w:tcPr>
          <w:p w:rsidR="785D05DA" w:rsidRDefault="785D05DA" w14:paraId="02FFE9E3" w14:textId="276394E5">
            <w:r w:rsidR="785D05DA">
              <w:rPr/>
              <w:t>1</w:t>
            </w:r>
          </w:p>
        </w:tc>
        <w:tc>
          <w:tcPr>
            <w:tcW w:w="1559" w:type="dxa"/>
            <w:tcMar/>
          </w:tcPr>
          <w:p w:rsidR="785D05DA" w:rsidRDefault="785D05DA" w14:paraId="37D577F0" w14:textId="68F0B886">
            <w:r w:rsidR="785D05DA">
              <w:rPr/>
              <w:t>Abdulqader</w:t>
            </w:r>
          </w:p>
        </w:tc>
        <w:tc>
          <w:tcPr>
            <w:tcW w:w="4422" w:type="dxa"/>
            <w:tcMar/>
          </w:tcPr>
          <w:p w:rsidR="785D05DA" w:rsidRDefault="785D05DA" w14:paraId="5D49C39C" w14:textId="2CDA3B47">
            <w:r w:rsidR="785D05DA">
              <w:rPr/>
              <w:t xml:space="preserve">Search </w:t>
            </w:r>
            <w:r w:rsidR="785D05DA">
              <w:rPr/>
              <w:t>the table Function</w:t>
            </w:r>
          </w:p>
        </w:tc>
        <w:tc>
          <w:tcPr>
            <w:tcW w:w="2331" w:type="dxa"/>
            <w:tcMar/>
          </w:tcPr>
          <w:p w:rsidR="785D05DA" w:rsidRDefault="785D05DA" w14:paraId="34290B0A" w14:textId="49A787AB">
            <w:r w:rsidR="785D05DA">
              <w:rPr/>
              <w:t>Testing</w:t>
            </w:r>
          </w:p>
        </w:tc>
      </w:tr>
      <w:tr w:rsidR="785D05DA" w:rsidTr="785D05DA" w14:paraId="2DB74089">
        <w:trPr>
          <w:trHeight w:val="300"/>
        </w:trPr>
        <w:tc>
          <w:tcPr>
            <w:tcW w:w="704" w:type="dxa"/>
            <w:tcMar/>
          </w:tcPr>
          <w:p w:rsidR="785D05DA" w:rsidRDefault="785D05DA" w14:paraId="74AC5C15" w14:textId="5E562A59">
            <w:r w:rsidR="785D05DA">
              <w:rPr/>
              <w:t>2</w:t>
            </w:r>
          </w:p>
        </w:tc>
        <w:tc>
          <w:tcPr>
            <w:tcW w:w="1559" w:type="dxa"/>
            <w:tcMar/>
          </w:tcPr>
          <w:p w:rsidR="785D05DA" w:rsidRDefault="785D05DA" w14:paraId="4039D7C0" w14:textId="59923078">
            <w:r w:rsidR="785D05DA">
              <w:rPr/>
              <w:t>Bill</w:t>
            </w:r>
          </w:p>
        </w:tc>
        <w:tc>
          <w:tcPr>
            <w:tcW w:w="4422" w:type="dxa"/>
            <w:tcMar/>
          </w:tcPr>
          <w:p w:rsidR="785D05DA" w:rsidRDefault="785D05DA" w14:paraId="16067E1A" w14:textId="41A8C014">
            <w:r w:rsidR="785D05DA">
              <w:rPr/>
              <w:t>Search the table Function</w:t>
            </w:r>
          </w:p>
        </w:tc>
        <w:tc>
          <w:tcPr>
            <w:tcW w:w="2331" w:type="dxa"/>
            <w:tcMar/>
          </w:tcPr>
          <w:p w:rsidR="785D05DA" w:rsidP="785D05DA" w:rsidRDefault="785D05DA" w14:paraId="4C98A008" w14:textId="49F38A20">
            <w:pPr>
              <w:pStyle w:val="Normal"/>
            </w:pPr>
            <w:r w:rsidR="785D05DA">
              <w:rPr/>
              <w:t>Reviewing</w:t>
            </w:r>
          </w:p>
        </w:tc>
      </w:tr>
      <w:tr w:rsidR="785D05DA" w:rsidTr="785D05DA" w14:paraId="321086D7">
        <w:trPr>
          <w:trHeight w:val="300"/>
        </w:trPr>
        <w:tc>
          <w:tcPr>
            <w:tcW w:w="704" w:type="dxa"/>
            <w:tcMar/>
          </w:tcPr>
          <w:p w:rsidR="785D05DA" w:rsidRDefault="785D05DA" w14:paraId="03C4EB9F" w14:textId="2AA38D99">
            <w:r w:rsidR="785D05DA">
              <w:rPr/>
              <w:t>3</w:t>
            </w:r>
          </w:p>
        </w:tc>
        <w:tc>
          <w:tcPr>
            <w:tcW w:w="1559" w:type="dxa"/>
            <w:tcMar/>
          </w:tcPr>
          <w:p w:rsidR="785D05DA" w:rsidRDefault="785D05DA" w14:paraId="6523A9BF" w14:textId="0A25163D">
            <w:r w:rsidR="785D05DA">
              <w:rPr/>
              <w:t>Chia</w:t>
            </w:r>
          </w:p>
        </w:tc>
        <w:tc>
          <w:tcPr>
            <w:tcW w:w="4422" w:type="dxa"/>
            <w:tcMar/>
          </w:tcPr>
          <w:p w:rsidR="785D05DA" w:rsidRDefault="785D05DA" w14:paraId="3F5671FA" w14:textId="7D5E5D91">
            <w:r w:rsidR="785D05DA">
              <w:rPr/>
              <w:t>Login System</w:t>
            </w:r>
          </w:p>
        </w:tc>
        <w:tc>
          <w:tcPr>
            <w:tcW w:w="2331" w:type="dxa"/>
            <w:tcMar/>
          </w:tcPr>
          <w:p w:rsidR="785D05DA" w:rsidRDefault="785D05DA" w14:paraId="682AEDB8" w14:textId="7B7AB66D">
            <w:r w:rsidR="785D05DA">
              <w:rPr/>
              <w:t>Testing</w:t>
            </w:r>
          </w:p>
        </w:tc>
      </w:tr>
      <w:tr w:rsidR="785D05DA" w:rsidTr="785D05DA" w14:paraId="721DD23D">
        <w:trPr>
          <w:trHeight w:val="300"/>
        </w:trPr>
        <w:tc>
          <w:tcPr>
            <w:tcW w:w="704" w:type="dxa"/>
            <w:tcMar/>
          </w:tcPr>
          <w:p w:rsidR="785D05DA" w:rsidRDefault="785D05DA" w14:paraId="60D90354" w14:textId="5F7BE452">
            <w:r w:rsidR="785D05DA">
              <w:rPr/>
              <w:t>4</w:t>
            </w:r>
          </w:p>
        </w:tc>
        <w:tc>
          <w:tcPr>
            <w:tcW w:w="1559" w:type="dxa"/>
            <w:tcMar/>
          </w:tcPr>
          <w:p w:rsidR="785D05DA" w:rsidRDefault="785D05DA" w14:paraId="0B8308D6" w14:textId="7B2D8BDC">
            <w:r w:rsidR="785D05DA">
              <w:rPr/>
              <w:t>Ervin</w:t>
            </w:r>
          </w:p>
        </w:tc>
        <w:tc>
          <w:tcPr>
            <w:tcW w:w="4422" w:type="dxa"/>
            <w:tcMar/>
          </w:tcPr>
          <w:p w:rsidR="785D05DA" w:rsidRDefault="785D05DA" w14:paraId="68669339" w14:textId="1F35343D">
            <w:r w:rsidR="785D05DA">
              <w:rPr/>
              <w:t>Login System</w:t>
            </w:r>
          </w:p>
        </w:tc>
        <w:tc>
          <w:tcPr>
            <w:tcW w:w="2331" w:type="dxa"/>
            <w:tcMar/>
          </w:tcPr>
          <w:p w:rsidR="785D05DA" w:rsidRDefault="785D05DA" w14:paraId="2CDCEC00" w14:textId="16A22530">
            <w:r w:rsidR="785D05DA">
              <w:rPr/>
              <w:t>Reviewing</w:t>
            </w:r>
          </w:p>
        </w:tc>
      </w:tr>
    </w:tbl>
    <w:p w:rsidR="00B73F19" w:rsidP="785D05DA" w:rsidRDefault="00B73F19" w14:paraId="742C2127" w14:textId="19118CD6">
      <w:pPr>
        <w:pStyle w:val="Normal"/>
      </w:pPr>
    </w:p>
    <w:sectPr w:rsidR="00B73F19" w:rsidSect="00D42DB5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E57FC"/>
    <w:multiLevelType w:val="hybridMultilevel"/>
    <w:tmpl w:val="28268E7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BC15D78"/>
    <w:multiLevelType w:val="hybridMultilevel"/>
    <w:tmpl w:val="394474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7298933">
    <w:abstractNumId w:val="1"/>
  </w:num>
  <w:num w:numId="2" w16cid:durableId="1712993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DI3NbKwNLE0t7BU0lEKTi0uzszPAykwqgUAodk+biwAAAA="/>
  </w:docVars>
  <w:rsids>
    <w:rsidRoot w:val="00B73F19"/>
    <w:rsid w:val="004F11BE"/>
    <w:rsid w:val="00572BDA"/>
    <w:rsid w:val="00592E84"/>
    <w:rsid w:val="006817A1"/>
    <w:rsid w:val="00723678"/>
    <w:rsid w:val="00996052"/>
    <w:rsid w:val="00B32F89"/>
    <w:rsid w:val="00B73F19"/>
    <w:rsid w:val="00C42A56"/>
    <w:rsid w:val="00D42DB5"/>
    <w:rsid w:val="00E212C6"/>
    <w:rsid w:val="00E24462"/>
    <w:rsid w:val="00E54E6F"/>
    <w:rsid w:val="00E875EF"/>
    <w:rsid w:val="00E93B6C"/>
    <w:rsid w:val="00F2245A"/>
    <w:rsid w:val="00F41157"/>
    <w:rsid w:val="16AC0195"/>
    <w:rsid w:val="2DE7ED9C"/>
    <w:rsid w:val="5EBBDF2B"/>
    <w:rsid w:val="68876C20"/>
    <w:rsid w:val="73D03C46"/>
    <w:rsid w:val="785D0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4A761"/>
  <w15:chartTrackingRefBased/>
  <w15:docId w15:val="{1F8FBC86-908B-4055-8456-9EB01860C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3F1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73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hafer, Abdulqader A.M.</dc:creator>
  <keywords/>
  <dc:description/>
  <lastModifiedBy>Dhafer, Abdulqader A.M.</lastModifiedBy>
  <revision>10</revision>
  <dcterms:created xsi:type="dcterms:W3CDTF">2023-02-19T20:39:00.0000000Z</dcterms:created>
  <dcterms:modified xsi:type="dcterms:W3CDTF">2023-03-15T16:27:48.2944841Z</dcterms:modified>
</coreProperties>
</file>